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Grigoria  Kogi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9349322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